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3C706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Meeting Detail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3F171908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szCs w:val="22"/>
        </w:rPr>
        <w:t> </w:t>
      </w:r>
    </w:p>
    <w:p w14:paraId="74281874" w14:textId="021C0E12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Date: </w:t>
      </w:r>
      <w:r w:rsidR="001D1038">
        <w:rPr>
          <w:rFonts w:ascii="Calibri" w:eastAsia="Times New Roman" w:hAnsi="Calibri" w:cs="Calibri"/>
          <w:szCs w:val="22"/>
        </w:rPr>
        <w:t>03</w:t>
      </w:r>
      <w:r w:rsidRPr="00717C54">
        <w:rPr>
          <w:rFonts w:ascii="Calibri" w:eastAsia="Times New Roman" w:hAnsi="Calibri" w:cs="Calibri"/>
          <w:szCs w:val="22"/>
        </w:rPr>
        <w:t>/</w:t>
      </w:r>
      <w:r w:rsidR="001D1038">
        <w:rPr>
          <w:rFonts w:ascii="Calibri" w:eastAsia="Times New Roman" w:hAnsi="Calibri" w:cs="Calibri"/>
          <w:szCs w:val="22"/>
        </w:rPr>
        <w:t>10</w:t>
      </w:r>
      <w:r w:rsidRPr="00717C54">
        <w:rPr>
          <w:rFonts w:ascii="Calibri" w:eastAsia="Times New Roman" w:hAnsi="Calibri" w:cs="Calibri"/>
          <w:szCs w:val="22"/>
        </w:rPr>
        <w:t>/2021 </w:t>
      </w:r>
    </w:p>
    <w:p w14:paraId="413EFE18" w14:textId="188CCADF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ime: </w:t>
      </w:r>
      <w:r w:rsidR="00513FB2">
        <w:rPr>
          <w:rFonts w:ascii="Calibri" w:eastAsia="Times New Roman" w:hAnsi="Calibri" w:cs="Calibri"/>
          <w:szCs w:val="22"/>
        </w:rPr>
        <w:t>3-5pm</w:t>
      </w:r>
    </w:p>
    <w:p w14:paraId="28A6C48C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Location: </w:t>
      </w:r>
      <w:r w:rsidRPr="00717C54">
        <w:rPr>
          <w:rFonts w:ascii="Calibri" w:eastAsia="Times New Roman" w:hAnsi="Calibri" w:cs="Calibri"/>
          <w:szCs w:val="22"/>
        </w:rPr>
        <w:t>Microsoft Teams </w:t>
      </w:r>
    </w:p>
    <w:p w14:paraId="20CF02EE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ype of Meeting: </w:t>
      </w:r>
      <w:r w:rsidRPr="00717C54">
        <w:rPr>
          <w:rFonts w:ascii="Calibri" w:eastAsia="Times New Roman" w:hAnsi="Calibri" w:cs="Calibri"/>
          <w:szCs w:val="22"/>
        </w:rPr>
        <w:t>Project Team Meeting </w:t>
      </w:r>
    </w:p>
    <w:p w14:paraId="40B036A8" w14:textId="388E46F3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Note Taker: </w:t>
      </w:r>
      <w:r w:rsidR="00513FB2">
        <w:rPr>
          <w:rFonts w:ascii="Calibri" w:eastAsia="Times New Roman" w:hAnsi="Calibri" w:cs="Calibri"/>
          <w:szCs w:val="22"/>
        </w:rPr>
        <w:t>Mohammad</w:t>
      </w:r>
    </w:p>
    <w:p w14:paraId="432DAED6" w14:textId="6712C30D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Members Present: </w:t>
      </w:r>
      <w:r w:rsidR="00513FB2" w:rsidRPr="00513FB2">
        <w:rPr>
          <w:rFonts w:ascii="Calibri" w:eastAsia="Times New Roman" w:hAnsi="Calibri" w:cs="Calibri"/>
          <w:szCs w:val="22"/>
        </w:rPr>
        <w:t>Mohammad</w:t>
      </w:r>
      <w:r w:rsidR="00513FB2">
        <w:rPr>
          <w:rFonts w:ascii="Calibri" w:eastAsia="Times New Roman" w:hAnsi="Calibri" w:cs="Calibri"/>
          <w:b/>
          <w:bCs/>
          <w:szCs w:val="22"/>
        </w:rPr>
        <w:t>,</w:t>
      </w:r>
      <w:r w:rsidRPr="00717C54">
        <w:rPr>
          <w:rFonts w:ascii="Calibri" w:eastAsia="Times New Roman" w:hAnsi="Calibri" w:cs="Calibri"/>
          <w:szCs w:val="22"/>
        </w:rPr>
        <w:t> </w:t>
      </w:r>
      <w:proofErr w:type="spellStart"/>
      <w:r w:rsidRPr="00717C54">
        <w:rPr>
          <w:rFonts w:ascii="Calibri" w:eastAsia="Times New Roman" w:hAnsi="Calibri" w:cs="Calibri"/>
          <w:szCs w:val="22"/>
        </w:rPr>
        <w:t>Siyuan</w:t>
      </w:r>
      <w:proofErr w:type="spellEnd"/>
      <w:r w:rsidRPr="00717C54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717C54">
        <w:rPr>
          <w:rFonts w:ascii="Calibri" w:eastAsia="Times New Roman" w:hAnsi="Calibri" w:cs="Calibri"/>
          <w:szCs w:val="22"/>
        </w:rPr>
        <w:t>Ridho</w:t>
      </w:r>
      <w:proofErr w:type="spellEnd"/>
      <w:r>
        <w:rPr>
          <w:rFonts w:ascii="Calibri" w:eastAsia="Times New Roman" w:hAnsi="Calibri" w:cs="Calibri"/>
          <w:szCs w:val="22"/>
        </w:rPr>
        <w:t>, Augustus</w:t>
      </w:r>
    </w:p>
    <w:p w14:paraId="6F59A66B" w14:textId="190C199E" w:rsidR="00717C54" w:rsidRPr="001D1038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Apologies:</w:t>
      </w:r>
    </w:p>
    <w:p w14:paraId="09EA6733" w14:textId="77777777" w:rsidR="006F5C73" w:rsidRPr="00717C54" w:rsidRDefault="006F5C73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D5256EC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Note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52595D3B" w14:textId="7223DC34" w:rsidR="00717C54" w:rsidRDefault="00513FB2" w:rsidP="00513FB2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Final bug fixing for </w:t>
      </w:r>
      <w:proofErr w:type="spellStart"/>
      <w:r>
        <w:rPr>
          <w:rFonts w:ascii="Calibri" w:eastAsia="Times New Roman" w:hAnsi="Calibri" w:cs="Calibri"/>
          <w:szCs w:val="22"/>
        </w:rPr>
        <w:t>channel_messages</w:t>
      </w:r>
      <w:proofErr w:type="spellEnd"/>
      <w:r>
        <w:rPr>
          <w:rFonts w:ascii="Calibri" w:eastAsia="Times New Roman" w:hAnsi="Calibri" w:cs="Calibri"/>
          <w:szCs w:val="22"/>
        </w:rPr>
        <w:t xml:space="preserve"> function in regard to empty message list due to the omission of a message send or delete function in iteration 1. Settled on returning an empty list of </w:t>
      </w:r>
      <w:proofErr w:type="spellStart"/>
      <w:r>
        <w:rPr>
          <w:rFonts w:ascii="Calibri" w:eastAsia="Times New Roman" w:hAnsi="Calibri" w:cs="Calibri"/>
          <w:szCs w:val="22"/>
        </w:rPr>
        <w:t>dicts</w:t>
      </w:r>
      <w:proofErr w:type="spellEnd"/>
      <w:r>
        <w:rPr>
          <w:rFonts w:ascii="Calibri" w:eastAsia="Times New Roman" w:hAnsi="Calibri" w:cs="Calibri"/>
          <w:szCs w:val="22"/>
        </w:rPr>
        <w:t xml:space="preserve"> as it was the only </w:t>
      </w:r>
      <w:proofErr w:type="spellStart"/>
      <w:r>
        <w:rPr>
          <w:rFonts w:ascii="Calibri" w:eastAsia="Times New Roman" w:hAnsi="Calibri" w:cs="Calibri"/>
          <w:szCs w:val="22"/>
        </w:rPr>
        <w:t>blackbox</w:t>
      </w:r>
      <w:proofErr w:type="spellEnd"/>
      <w:r>
        <w:rPr>
          <w:rFonts w:ascii="Calibri" w:eastAsia="Times New Roman" w:hAnsi="Calibri" w:cs="Calibri"/>
          <w:szCs w:val="22"/>
        </w:rPr>
        <w:t xml:space="preserve"> testing we could come up with before the implementation.</w:t>
      </w:r>
    </w:p>
    <w:p w14:paraId="4E649606" w14:textId="3AAEE8D0" w:rsidR="00513FB2" w:rsidRDefault="00513FB2" w:rsidP="00513FB2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Slight bug fixing over the return types of </w:t>
      </w:r>
      <w:proofErr w:type="spellStart"/>
      <w:r>
        <w:rPr>
          <w:rFonts w:ascii="Calibri" w:eastAsia="Times New Roman" w:hAnsi="Calibri" w:cs="Calibri"/>
          <w:szCs w:val="22"/>
        </w:rPr>
        <w:t>messages_function</w:t>
      </w:r>
      <w:proofErr w:type="spellEnd"/>
      <w:r>
        <w:rPr>
          <w:rFonts w:ascii="Calibri" w:eastAsia="Times New Roman" w:hAnsi="Calibri" w:cs="Calibri"/>
          <w:szCs w:val="22"/>
        </w:rPr>
        <w:t xml:space="preserve">, clear function (empty returns = empty </w:t>
      </w:r>
      <w:proofErr w:type="spellStart"/>
      <w:r>
        <w:rPr>
          <w:rFonts w:ascii="Calibri" w:eastAsia="Times New Roman" w:hAnsi="Calibri" w:cs="Calibri"/>
          <w:szCs w:val="22"/>
        </w:rPr>
        <w:t>dicts</w:t>
      </w:r>
      <w:proofErr w:type="spellEnd"/>
      <w:r>
        <w:rPr>
          <w:rFonts w:ascii="Calibri" w:eastAsia="Times New Roman" w:hAnsi="Calibri" w:cs="Calibri"/>
          <w:szCs w:val="22"/>
        </w:rPr>
        <w:t>).</w:t>
      </w:r>
    </w:p>
    <w:p w14:paraId="64C3A5C9" w14:textId="78B18441" w:rsidR="00513FB2" w:rsidRDefault="00513FB2" w:rsidP="00513FB2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Additional tests for the channels.py functions to test empty channels In the </w:t>
      </w:r>
      <w:proofErr w:type="spellStart"/>
      <w:r>
        <w:rPr>
          <w:rFonts w:ascii="Calibri" w:eastAsia="Times New Roman" w:hAnsi="Calibri" w:cs="Calibri"/>
          <w:szCs w:val="22"/>
        </w:rPr>
        <w:t>data_store,discuss</w:t>
      </w:r>
      <w:proofErr w:type="spellEnd"/>
      <w:r>
        <w:rPr>
          <w:rFonts w:ascii="Calibri" w:eastAsia="Times New Roman" w:hAnsi="Calibri" w:cs="Calibri"/>
          <w:szCs w:val="22"/>
        </w:rPr>
        <w:t xml:space="preserve"> any further changes to code needed before due date. </w:t>
      </w:r>
    </w:p>
    <w:p w14:paraId="6BC68B89" w14:textId="63264C5A" w:rsidR="00513FB2" w:rsidRDefault="00513FB2" w:rsidP="00513FB2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Back up </w:t>
      </w:r>
      <w:proofErr w:type="spellStart"/>
      <w:r>
        <w:rPr>
          <w:rFonts w:ascii="Calibri" w:eastAsia="Times New Roman" w:hAnsi="Calibri" w:cs="Calibri"/>
          <w:szCs w:val="22"/>
        </w:rPr>
        <w:t>dryrun</w:t>
      </w:r>
      <w:proofErr w:type="spellEnd"/>
      <w:r>
        <w:rPr>
          <w:rFonts w:ascii="Calibri" w:eastAsia="Times New Roman" w:hAnsi="Calibri" w:cs="Calibri"/>
          <w:szCs w:val="22"/>
        </w:rPr>
        <w:t xml:space="preserve"> and submit of the master branch.</w:t>
      </w:r>
    </w:p>
    <w:p w14:paraId="0522DFC0" w14:textId="77777777" w:rsidR="00717C54" w:rsidRPr="00717C54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</w:p>
    <w:p w14:paraId="5FE6DBBC" w14:textId="77777777" w:rsidR="00E93947" w:rsidRDefault="00E93947"/>
    <w:sectPr w:rsidR="00E93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6A579" w14:textId="77777777" w:rsidR="003776B6" w:rsidRDefault="003776B6" w:rsidP="00B504A4">
      <w:pPr>
        <w:spacing w:after="0" w:line="240" w:lineRule="auto"/>
      </w:pPr>
      <w:r>
        <w:separator/>
      </w:r>
    </w:p>
  </w:endnote>
  <w:endnote w:type="continuationSeparator" w:id="0">
    <w:p w14:paraId="51068872" w14:textId="77777777" w:rsidR="003776B6" w:rsidRDefault="003776B6" w:rsidP="00B50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260D3" w14:textId="77777777" w:rsidR="003776B6" w:rsidRDefault="003776B6" w:rsidP="00B504A4">
      <w:pPr>
        <w:spacing w:after="0" w:line="240" w:lineRule="auto"/>
      </w:pPr>
      <w:r>
        <w:separator/>
      </w:r>
    </w:p>
  </w:footnote>
  <w:footnote w:type="continuationSeparator" w:id="0">
    <w:p w14:paraId="4F2D4CF5" w14:textId="77777777" w:rsidR="003776B6" w:rsidRDefault="003776B6" w:rsidP="00B50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B62FB8"/>
    <w:multiLevelType w:val="multilevel"/>
    <w:tmpl w:val="BC523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DA3A93"/>
    <w:multiLevelType w:val="hybridMultilevel"/>
    <w:tmpl w:val="8EAE28A4"/>
    <w:lvl w:ilvl="0" w:tplc="B15A5F62">
      <w:start w:val="1"/>
      <w:numFmt w:val="decimal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6286713A"/>
    <w:multiLevelType w:val="multilevel"/>
    <w:tmpl w:val="3B42C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8B03FB2"/>
    <w:multiLevelType w:val="multilevel"/>
    <w:tmpl w:val="ABB82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FAA7C3A"/>
    <w:multiLevelType w:val="hybridMultilevel"/>
    <w:tmpl w:val="C1C4F2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LUwsjQ0NTQ2tDRW0lEKTi0uzszPAykwrAUA3MxdoCwAAAA="/>
  </w:docVars>
  <w:rsids>
    <w:rsidRoot w:val="00717C54"/>
    <w:rsid w:val="00155CA6"/>
    <w:rsid w:val="001D1038"/>
    <w:rsid w:val="00347506"/>
    <w:rsid w:val="003776B6"/>
    <w:rsid w:val="00415594"/>
    <w:rsid w:val="00513FB2"/>
    <w:rsid w:val="00610781"/>
    <w:rsid w:val="006F5C73"/>
    <w:rsid w:val="00717C54"/>
    <w:rsid w:val="00A73FAB"/>
    <w:rsid w:val="00A74EC2"/>
    <w:rsid w:val="00B504A4"/>
    <w:rsid w:val="00D56136"/>
    <w:rsid w:val="00E93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2B85B"/>
  <w15:chartTrackingRefBased/>
  <w15:docId w15:val="{4005F6F4-6B13-45F7-AFB3-72A66B2B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17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C54"/>
  </w:style>
  <w:style w:type="character" w:customStyle="1" w:styleId="eop">
    <w:name w:val="eop"/>
    <w:basedOn w:val="DefaultParagraphFont"/>
    <w:rsid w:val="00717C54"/>
  </w:style>
  <w:style w:type="paragraph" w:styleId="ListParagraph">
    <w:name w:val="List Paragraph"/>
    <w:basedOn w:val="Normal"/>
    <w:uiPriority w:val="34"/>
    <w:qFormat/>
    <w:rsid w:val="00717C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A4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A4"/>
    <w:rPr>
      <w:rFonts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3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72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21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9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84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2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86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6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6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78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97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1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40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7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8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87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0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2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0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93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61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8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3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35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6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3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dom Lim</dc:creator>
  <cp:keywords/>
  <dc:description/>
  <cp:lastModifiedBy>mohibimoh5@gmail.com</cp:lastModifiedBy>
  <cp:revision>2</cp:revision>
  <dcterms:created xsi:type="dcterms:W3CDTF">2021-10-03T06:29:00Z</dcterms:created>
  <dcterms:modified xsi:type="dcterms:W3CDTF">2021-10-03T06:29:00Z</dcterms:modified>
</cp:coreProperties>
</file>